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C6928" w:rsidRDefault="00DC6928" w:rsidP="00EE5664">
      <w:pPr>
        <w:jc w:val="center"/>
        <w:rPr>
          <w:rFonts w:ascii="Arial" w:hAnsi="Arial" w:cs="Arial"/>
          <w:b/>
          <w:i/>
          <w:iCs/>
          <w:color w:val="FF0000"/>
          <w:sz w:val="24"/>
          <w:szCs w:val="24"/>
        </w:rPr>
      </w:pPr>
      <w:r>
        <w:rPr>
          <w:rFonts w:ascii="Arial" w:hAnsi="Arial" w:cs="Arial"/>
          <w:b/>
          <w:i/>
          <w:iCs/>
          <w:noProof/>
          <w:color w:val="FF0000"/>
          <w:sz w:val="24"/>
          <w:szCs w:val="24"/>
        </w:rPr>
        <w:drawing>
          <wp:anchor distT="0" distB="0" distL="0" distR="0" simplePos="0" relativeHeight="251659264" behindDoc="1" locked="0" layoutInCell="1" allowOverlap="1">
            <wp:simplePos x="0" y="0"/>
            <wp:positionH relativeFrom="page">
              <wp:posOffset>428625</wp:posOffset>
            </wp:positionH>
            <wp:positionV relativeFrom="page">
              <wp:posOffset>1028700</wp:posOffset>
            </wp:positionV>
            <wp:extent cx="657225" cy="695325"/>
            <wp:effectExtent l="19050" t="0" r="9525" b="0"/>
            <wp:wrapNone/>
            <wp:docPr id="3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57225" cy="6953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b/>
          <w:i/>
          <w:iCs/>
          <w:noProof/>
          <w:color w:val="FF0000"/>
          <w:sz w:val="24"/>
          <w:szCs w:val="24"/>
        </w:rPr>
        <w:drawing>
          <wp:anchor distT="0" distB="0" distL="0" distR="0" simplePos="0" relativeHeight="251660288" behindDoc="1" locked="0" layoutInCell="1" allowOverlap="1">
            <wp:simplePos x="0" y="0"/>
            <wp:positionH relativeFrom="page">
              <wp:posOffset>6238875</wp:posOffset>
            </wp:positionH>
            <wp:positionV relativeFrom="page">
              <wp:posOffset>962025</wp:posOffset>
            </wp:positionV>
            <wp:extent cx="723265" cy="609600"/>
            <wp:effectExtent l="19050" t="0" r="635" b="0"/>
            <wp:wrapNone/>
            <wp:docPr id="4" name="Imag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2326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DC6928" w:rsidRPr="006C60E0" w:rsidRDefault="00DC6928" w:rsidP="00DC6928">
      <w:pPr>
        <w:spacing w:before="8"/>
        <w:jc w:val="center"/>
        <w:rPr>
          <w:rFonts w:ascii="Arial" w:hAnsi="Arial" w:cs="Arial"/>
        </w:rPr>
      </w:pPr>
      <w:r w:rsidRPr="006C60E0">
        <w:rPr>
          <w:rFonts w:ascii="Arial" w:hAnsi="Arial" w:cs="Arial"/>
          <w:color w:val="000000"/>
          <w:sz w:val="36"/>
          <w:szCs w:val="36"/>
        </w:rPr>
        <w:t>Universidade Estadual de Maringá</w:t>
      </w:r>
    </w:p>
    <w:p w:rsidR="00DC6928" w:rsidRPr="006C60E0" w:rsidRDefault="00DC6928" w:rsidP="00DC6928">
      <w:pPr>
        <w:spacing w:before="8"/>
        <w:jc w:val="center"/>
        <w:rPr>
          <w:rFonts w:ascii="Arial" w:hAnsi="Arial" w:cs="Arial"/>
          <w:sz w:val="22"/>
          <w:szCs w:val="22"/>
        </w:rPr>
      </w:pPr>
      <w:r w:rsidRPr="006C60E0">
        <w:rPr>
          <w:rFonts w:ascii="Arial" w:hAnsi="Arial" w:cs="Arial"/>
          <w:color w:val="000000"/>
          <w:sz w:val="22"/>
          <w:szCs w:val="22"/>
        </w:rPr>
        <w:t>Centro de Ciências da Saúde</w:t>
      </w:r>
    </w:p>
    <w:p w:rsidR="00DC6928" w:rsidRPr="006C60E0" w:rsidRDefault="00DC6928" w:rsidP="00DC6928">
      <w:pPr>
        <w:spacing w:before="8"/>
        <w:jc w:val="center"/>
        <w:rPr>
          <w:rFonts w:ascii="Arial" w:hAnsi="Arial" w:cs="Arial"/>
          <w:sz w:val="22"/>
          <w:szCs w:val="22"/>
        </w:rPr>
      </w:pPr>
      <w:r w:rsidRPr="006C60E0">
        <w:rPr>
          <w:rFonts w:ascii="Arial" w:hAnsi="Arial" w:cs="Arial"/>
          <w:color w:val="000000"/>
          <w:sz w:val="22"/>
          <w:szCs w:val="22"/>
        </w:rPr>
        <w:t>Departamento de Análises Clínicas e Biomedicina</w:t>
      </w:r>
    </w:p>
    <w:p w:rsidR="00DC6928" w:rsidRPr="006C60E0" w:rsidRDefault="00DC6928" w:rsidP="00DC6928">
      <w:pPr>
        <w:spacing w:before="8"/>
        <w:jc w:val="center"/>
        <w:rPr>
          <w:rFonts w:ascii="Arial" w:hAnsi="Arial" w:cs="Arial"/>
          <w:sz w:val="22"/>
          <w:szCs w:val="22"/>
        </w:rPr>
      </w:pPr>
      <w:r w:rsidRPr="006C60E0">
        <w:rPr>
          <w:rFonts w:ascii="Arial" w:hAnsi="Arial" w:cs="Arial"/>
          <w:color w:val="000000"/>
          <w:sz w:val="22"/>
          <w:szCs w:val="22"/>
        </w:rPr>
        <w:t>Programa de Pós-Graduação em Biociências e Fisiopatologia</w:t>
      </w:r>
    </w:p>
    <w:p w:rsidR="00DC6928" w:rsidRDefault="00DC6928" w:rsidP="00DC6928">
      <w:pPr>
        <w:tabs>
          <w:tab w:val="right" w:pos="8505"/>
        </w:tabs>
        <w:ind w:right="-1"/>
        <w:jc w:val="center"/>
        <w:rPr>
          <w:rFonts w:ascii="Arial" w:hAnsi="Arial" w:cs="Arial"/>
          <w:b/>
          <w:i/>
          <w:iCs/>
          <w:color w:val="FF0000"/>
          <w:sz w:val="24"/>
          <w:szCs w:val="24"/>
        </w:rPr>
      </w:pPr>
    </w:p>
    <w:p w:rsidR="00C26CC7" w:rsidRDefault="00C26CC7" w:rsidP="00EE5664">
      <w:pPr>
        <w:jc w:val="center"/>
        <w:rPr>
          <w:rFonts w:ascii="Arial" w:hAnsi="Arial" w:cs="Arial"/>
        </w:rPr>
      </w:pPr>
    </w:p>
    <w:p w:rsidR="003043C4" w:rsidRDefault="003043C4" w:rsidP="00EE5664">
      <w:pPr>
        <w:jc w:val="center"/>
        <w:rPr>
          <w:rFonts w:ascii="Arial" w:hAnsi="Arial" w:cs="Arial"/>
        </w:rPr>
      </w:pPr>
    </w:p>
    <w:p w:rsidR="006C60E0" w:rsidRPr="00795F2E" w:rsidRDefault="006C60E0" w:rsidP="006C60E0">
      <w:pPr>
        <w:pStyle w:val="Ttulo11"/>
        <w:tabs>
          <w:tab w:val="left" w:pos="9072"/>
        </w:tabs>
        <w:spacing w:before="92"/>
        <w:ind w:left="-567" w:right="-234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OGRAMA DE DOUTORADO SANDUÍCHE NO EXTERIOR – PDSE/CAPES</w:t>
      </w:r>
    </w:p>
    <w:p w:rsidR="006C60E0" w:rsidRPr="00F8652A" w:rsidRDefault="006C60E0" w:rsidP="006C60E0">
      <w:pPr>
        <w:tabs>
          <w:tab w:val="left" w:pos="9072"/>
        </w:tabs>
        <w:ind w:left="-567" w:right="-234"/>
        <w:rPr>
          <w:rFonts w:ascii="Arial" w:hAnsi="Arial" w:cs="Arial"/>
          <w:b/>
          <w:sz w:val="28"/>
        </w:rPr>
      </w:pPr>
    </w:p>
    <w:p w:rsidR="006C60E0" w:rsidRPr="00F8652A" w:rsidRDefault="006C60E0" w:rsidP="006C60E0">
      <w:pPr>
        <w:tabs>
          <w:tab w:val="left" w:pos="9072"/>
        </w:tabs>
        <w:spacing w:before="9"/>
        <w:ind w:left="-567" w:right="-234"/>
        <w:rPr>
          <w:rFonts w:ascii="Arial" w:hAnsi="Arial" w:cs="Arial"/>
          <w:b/>
          <w:sz w:val="23"/>
        </w:rPr>
      </w:pPr>
    </w:p>
    <w:p w:rsidR="006C60E0" w:rsidRDefault="006C60E0" w:rsidP="006C60E0">
      <w:pPr>
        <w:pStyle w:val="Ttulo21"/>
        <w:tabs>
          <w:tab w:val="left" w:pos="9072"/>
        </w:tabs>
        <w:ind w:left="-567" w:right="-234"/>
        <w:rPr>
          <w:rFonts w:ascii="Arial" w:hAnsi="Arial" w:cs="Arial"/>
        </w:rPr>
      </w:pPr>
      <w:r>
        <w:rPr>
          <w:rFonts w:ascii="Arial" w:hAnsi="Arial" w:cs="Arial"/>
        </w:rPr>
        <w:t>FICHA DE INSCRIÇÃO</w:t>
      </w:r>
    </w:p>
    <w:p w:rsidR="006C60E0" w:rsidRDefault="006C60E0" w:rsidP="006C60E0">
      <w:pPr>
        <w:pStyle w:val="Ttulo21"/>
        <w:tabs>
          <w:tab w:val="left" w:pos="9072"/>
        </w:tabs>
        <w:ind w:left="-567" w:right="-234"/>
        <w:rPr>
          <w:rFonts w:ascii="Arial" w:hAnsi="Arial" w:cs="Arial"/>
        </w:rPr>
      </w:pPr>
    </w:p>
    <w:tbl>
      <w:tblPr>
        <w:tblStyle w:val="Tabelacomgrade"/>
        <w:tblW w:w="0" w:type="auto"/>
        <w:tblLook w:val="04A0"/>
      </w:tblPr>
      <w:tblGrid>
        <w:gridCol w:w="1244"/>
        <w:gridCol w:w="5103"/>
        <w:gridCol w:w="709"/>
        <w:gridCol w:w="2153"/>
      </w:tblGrid>
      <w:tr w:rsidR="006C60E0" w:rsidRPr="001539FB" w:rsidTr="006C60E0">
        <w:tc>
          <w:tcPr>
            <w:tcW w:w="1244" w:type="dxa"/>
          </w:tcPr>
          <w:p w:rsidR="006C60E0" w:rsidRPr="001539FB" w:rsidRDefault="006C60E0" w:rsidP="004B3636">
            <w:pPr>
              <w:pStyle w:val="Ttulo21"/>
              <w:tabs>
                <w:tab w:val="left" w:pos="9072"/>
              </w:tabs>
              <w:spacing w:beforeLines="40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Programa:</w:t>
            </w:r>
          </w:p>
        </w:tc>
        <w:tc>
          <w:tcPr>
            <w:tcW w:w="5812" w:type="dxa"/>
            <w:gridSpan w:val="2"/>
          </w:tcPr>
          <w:p w:rsidR="006C60E0" w:rsidRPr="001539FB" w:rsidRDefault="006C60E0" w:rsidP="004B3636">
            <w:pPr>
              <w:pStyle w:val="Ttulo21"/>
              <w:tabs>
                <w:tab w:val="left" w:pos="9072"/>
              </w:tabs>
              <w:spacing w:beforeLines="40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  <w:tc>
          <w:tcPr>
            <w:tcW w:w="2153" w:type="dxa"/>
          </w:tcPr>
          <w:p w:rsidR="006C60E0" w:rsidRPr="001539FB" w:rsidRDefault="006C60E0" w:rsidP="004B3636">
            <w:pPr>
              <w:pStyle w:val="Ttulo21"/>
              <w:tabs>
                <w:tab w:val="left" w:pos="9072"/>
              </w:tabs>
              <w:spacing w:beforeLines="40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Sigla:</w:t>
            </w:r>
          </w:p>
        </w:tc>
      </w:tr>
      <w:tr w:rsidR="006C60E0" w:rsidRPr="001539FB" w:rsidTr="006C60E0">
        <w:tc>
          <w:tcPr>
            <w:tcW w:w="7056" w:type="dxa"/>
            <w:gridSpan w:val="3"/>
          </w:tcPr>
          <w:p w:rsidR="006C60E0" w:rsidRPr="001539FB" w:rsidRDefault="006C60E0" w:rsidP="004B3636">
            <w:pPr>
              <w:pStyle w:val="Ttulo21"/>
              <w:tabs>
                <w:tab w:val="left" w:pos="9072"/>
              </w:tabs>
              <w:spacing w:beforeLines="40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 w:rsidRPr="001539FB">
              <w:rPr>
                <w:rFonts w:ascii="Arial" w:hAnsi="Arial" w:cs="Arial"/>
                <w:b w:val="0"/>
                <w:sz w:val="22"/>
                <w:szCs w:val="22"/>
              </w:rPr>
              <w:t>Doutorando:</w:t>
            </w:r>
          </w:p>
        </w:tc>
        <w:tc>
          <w:tcPr>
            <w:tcW w:w="2153" w:type="dxa"/>
          </w:tcPr>
          <w:p w:rsidR="006C60E0" w:rsidRPr="001539FB" w:rsidRDefault="006C60E0" w:rsidP="004B3636">
            <w:pPr>
              <w:pStyle w:val="Ttulo21"/>
              <w:tabs>
                <w:tab w:val="left" w:pos="9072"/>
              </w:tabs>
              <w:spacing w:beforeLines="40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RA:</w:t>
            </w:r>
          </w:p>
        </w:tc>
      </w:tr>
      <w:tr w:rsidR="006C60E0" w:rsidRPr="001539FB" w:rsidTr="006C60E0">
        <w:tc>
          <w:tcPr>
            <w:tcW w:w="6347" w:type="dxa"/>
            <w:gridSpan w:val="2"/>
          </w:tcPr>
          <w:p w:rsidR="006C60E0" w:rsidRPr="001539FB" w:rsidRDefault="006C60E0" w:rsidP="004B3636">
            <w:pPr>
              <w:pStyle w:val="Ttulo21"/>
              <w:tabs>
                <w:tab w:val="left" w:pos="9072"/>
              </w:tabs>
              <w:spacing w:beforeLines="40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E-mail:</w:t>
            </w:r>
          </w:p>
        </w:tc>
        <w:tc>
          <w:tcPr>
            <w:tcW w:w="2862" w:type="dxa"/>
            <w:gridSpan w:val="2"/>
          </w:tcPr>
          <w:p w:rsidR="006C60E0" w:rsidRPr="001539FB" w:rsidRDefault="006C60E0" w:rsidP="004B3636">
            <w:pPr>
              <w:pStyle w:val="Ttulo21"/>
              <w:tabs>
                <w:tab w:val="left" w:pos="9072"/>
              </w:tabs>
              <w:spacing w:beforeLines="40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 xml:space="preserve">CPF: </w:t>
            </w:r>
          </w:p>
        </w:tc>
      </w:tr>
      <w:tr w:rsidR="006C60E0" w:rsidRPr="001539FB" w:rsidTr="006C60E0">
        <w:tc>
          <w:tcPr>
            <w:tcW w:w="9209" w:type="dxa"/>
            <w:gridSpan w:val="4"/>
          </w:tcPr>
          <w:p w:rsidR="006C60E0" w:rsidRPr="001539FB" w:rsidRDefault="006C60E0" w:rsidP="004B3636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rientador(a):</w:t>
            </w:r>
          </w:p>
        </w:tc>
      </w:tr>
      <w:tr w:rsidR="006C60E0" w:rsidRPr="001539FB" w:rsidTr="006C60E0">
        <w:tc>
          <w:tcPr>
            <w:tcW w:w="9209" w:type="dxa"/>
            <w:gridSpan w:val="4"/>
          </w:tcPr>
          <w:p w:rsidR="006C60E0" w:rsidRDefault="006C60E0" w:rsidP="004B3636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jeto de Tese:</w:t>
            </w:r>
          </w:p>
        </w:tc>
      </w:tr>
      <w:tr w:rsidR="006C60E0" w:rsidRPr="001539FB" w:rsidTr="006C60E0">
        <w:tc>
          <w:tcPr>
            <w:tcW w:w="9209" w:type="dxa"/>
            <w:gridSpan w:val="4"/>
          </w:tcPr>
          <w:p w:rsidR="006C60E0" w:rsidRDefault="006C60E0" w:rsidP="004B3636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ítulo do plano de estudos no exterior:</w:t>
            </w:r>
          </w:p>
        </w:tc>
      </w:tr>
    </w:tbl>
    <w:p w:rsidR="006C60E0" w:rsidRDefault="006C60E0" w:rsidP="006C60E0"/>
    <w:p w:rsidR="006C60E0" w:rsidRDefault="006C60E0" w:rsidP="006C60E0"/>
    <w:tbl>
      <w:tblPr>
        <w:tblStyle w:val="Tabelacomgrade"/>
        <w:tblW w:w="0" w:type="auto"/>
        <w:tblLook w:val="04A0"/>
      </w:tblPr>
      <w:tblGrid>
        <w:gridCol w:w="3227"/>
        <w:gridCol w:w="5982"/>
      </w:tblGrid>
      <w:tr w:rsidR="006C60E0" w:rsidRPr="001539FB" w:rsidTr="006C60E0">
        <w:tc>
          <w:tcPr>
            <w:tcW w:w="3227" w:type="dxa"/>
          </w:tcPr>
          <w:p w:rsidR="006C60E0" w:rsidRDefault="006C60E0" w:rsidP="004B3636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stituição do Exterior:</w:t>
            </w:r>
          </w:p>
        </w:tc>
        <w:tc>
          <w:tcPr>
            <w:tcW w:w="5982" w:type="dxa"/>
          </w:tcPr>
          <w:p w:rsidR="006C60E0" w:rsidRDefault="006C60E0" w:rsidP="004B3636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C60E0" w:rsidRPr="001539FB" w:rsidTr="006C60E0">
        <w:tc>
          <w:tcPr>
            <w:tcW w:w="3227" w:type="dxa"/>
          </w:tcPr>
          <w:p w:rsidR="006C60E0" w:rsidRDefault="006C60E0" w:rsidP="004B3636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idade/País:</w:t>
            </w:r>
          </w:p>
        </w:tc>
        <w:tc>
          <w:tcPr>
            <w:tcW w:w="5982" w:type="dxa"/>
          </w:tcPr>
          <w:p w:rsidR="006C60E0" w:rsidRDefault="006C60E0" w:rsidP="004B3636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C60E0" w:rsidRPr="001539FB" w:rsidTr="006C60E0">
        <w:tc>
          <w:tcPr>
            <w:tcW w:w="3227" w:type="dxa"/>
          </w:tcPr>
          <w:p w:rsidR="006C60E0" w:rsidRDefault="006C60E0" w:rsidP="004B3636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orientador do exterior:</w:t>
            </w:r>
          </w:p>
        </w:tc>
        <w:tc>
          <w:tcPr>
            <w:tcW w:w="5982" w:type="dxa"/>
          </w:tcPr>
          <w:p w:rsidR="006C60E0" w:rsidRDefault="006C60E0" w:rsidP="004B3636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C60E0" w:rsidRPr="001539FB" w:rsidTr="006C60E0">
        <w:tc>
          <w:tcPr>
            <w:tcW w:w="3227" w:type="dxa"/>
          </w:tcPr>
          <w:p w:rsidR="006C60E0" w:rsidRDefault="006C60E0" w:rsidP="004B3636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-mail:</w:t>
            </w:r>
          </w:p>
        </w:tc>
        <w:tc>
          <w:tcPr>
            <w:tcW w:w="5982" w:type="dxa"/>
          </w:tcPr>
          <w:p w:rsidR="006C60E0" w:rsidRDefault="006C60E0" w:rsidP="004B3636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C60E0" w:rsidRPr="001539FB" w:rsidTr="006C60E0">
        <w:tc>
          <w:tcPr>
            <w:tcW w:w="3227" w:type="dxa"/>
          </w:tcPr>
          <w:p w:rsidR="006C60E0" w:rsidRDefault="006C60E0" w:rsidP="004B3636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eríodo do estágio no exterior:</w:t>
            </w:r>
          </w:p>
        </w:tc>
        <w:tc>
          <w:tcPr>
            <w:tcW w:w="5982" w:type="dxa"/>
          </w:tcPr>
          <w:p w:rsidR="006C60E0" w:rsidRDefault="006C60E0" w:rsidP="004B3636">
            <w:pPr>
              <w:tabs>
                <w:tab w:val="left" w:pos="9072"/>
              </w:tabs>
              <w:spacing w:beforeLines="40" w:after="40"/>
              <w:ind w:right="3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ês/ano inicial do estágio: ____/_______</w:t>
            </w:r>
          </w:p>
          <w:p w:rsidR="006C60E0" w:rsidRDefault="006C60E0" w:rsidP="004B3636">
            <w:pPr>
              <w:tabs>
                <w:tab w:val="left" w:pos="9072"/>
              </w:tabs>
              <w:spacing w:beforeLines="40" w:after="40"/>
              <w:ind w:right="3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ês/ano final do estágio: _____/_______</w:t>
            </w:r>
          </w:p>
          <w:p w:rsidR="006C60E0" w:rsidRDefault="006C60E0" w:rsidP="004B3636">
            <w:pPr>
              <w:tabs>
                <w:tab w:val="left" w:pos="9072"/>
              </w:tabs>
              <w:spacing w:beforeLines="40" w:after="40"/>
              <w:ind w:right="3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otal do afastamento: </w:t>
            </w:r>
            <w:r>
              <w:rPr>
                <w:rFonts w:ascii="Arial" w:hAnsi="Arial" w:cs="Arial"/>
                <w:sz w:val="22"/>
                <w:szCs w:val="22"/>
              </w:rPr>
              <w:softHyphen/>
            </w:r>
            <w:r>
              <w:rPr>
                <w:rFonts w:ascii="Arial" w:hAnsi="Arial" w:cs="Arial"/>
                <w:sz w:val="22"/>
                <w:szCs w:val="22"/>
              </w:rPr>
              <w:softHyphen/>
            </w:r>
            <w:r>
              <w:rPr>
                <w:rFonts w:ascii="Arial" w:hAnsi="Arial" w:cs="Arial"/>
                <w:sz w:val="22"/>
                <w:szCs w:val="22"/>
              </w:rPr>
              <w:softHyphen/>
              <w:t xml:space="preserve">______meses </w:t>
            </w:r>
            <w:r w:rsidRPr="006717D5">
              <w:rPr>
                <w:rFonts w:ascii="Arial" w:hAnsi="Arial" w:cs="Arial"/>
              </w:rPr>
              <w:t>(</w:t>
            </w:r>
            <w:r w:rsidRPr="006717D5">
              <w:rPr>
                <w:b/>
                <w:bCs/>
                <w:i/>
                <w:iCs/>
              </w:rPr>
              <w:t>O número de meses deve corresponder ao período compreendido entre o</w:t>
            </w:r>
            <w:r>
              <w:rPr>
                <w:b/>
                <w:bCs/>
                <w:i/>
                <w:iCs/>
              </w:rPr>
              <w:t xml:space="preserve"> mês de</w:t>
            </w:r>
            <w:r w:rsidRPr="006717D5">
              <w:rPr>
                <w:b/>
                <w:bCs/>
                <w:i/>
                <w:iCs/>
              </w:rPr>
              <w:t xml:space="preserve"> início e o </w:t>
            </w:r>
            <w:r>
              <w:rPr>
                <w:b/>
                <w:bCs/>
                <w:i/>
                <w:iCs/>
              </w:rPr>
              <w:t xml:space="preserve">mês de </w:t>
            </w:r>
            <w:r w:rsidRPr="006717D5">
              <w:rPr>
                <w:b/>
                <w:bCs/>
                <w:i/>
                <w:iCs/>
              </w:rPr>
              <w:t>término do estágio</w:t>
            </w:r>
            <w:r w:rsidRPr="006717D5">
              <w:rPr>
                <w:rFonts w:ascii="Arial" w:hAnsi="Arial" w:cs="Arial"/>
                <w:b/>
                <w:bCs/>
                <w:i/>
                <w:iCs/>
              </w:rPr>
              <w:t>)</w:t>
            </w:r>
          </w:p>
        </w:tc>
      </w:tr>
    </w:tbl>
    <w:p w:rsidR="006C60E0" w:rsidRDefault="006C60E0" w:rsidP="006C60E0">
      <w:pPr>
        <w:tabs>
          <w:tab w:val="left" w:pos="9072"/>
        </w:tabs>
        <w:spacing w:before="3"/>
        <w:ind w:right="-234"/>
        <w:rPr>
          <w:rFonts w:ascii="Arial" w:hAnsi="Arial" w:cs="Arial"/>
          <w:sz w:val="22"/>
          <w:szCs w:val="22"/>
        </w:rPr>
      </w:pPr>
    </w:p>
    <w:p w:rsidR="006C60E0" w:rsidRPr="001539FB" w:rsidRDefault="006C60E0" w:rsidP="006C60E0">
      <w:pPr>
        <w:tabs>
          <w:tab w:val="left" w:pos="9072"/>
        </w:tabs>
        <w:spacing w:before="3"/>
        <w:ind w:left="-567" w:right="-234"/>
        <w:jc w:val="both"/>
        <w:rPr>
          <w:rFonts w:ascii="Arial" w:hAnsi="Arial" w:cs="Arial"/>
          <w:sz w:val="22"/>
          <w:szCs w:val="22"/>
        </w:rPr>
      </w:pPr>
      <w:r w:rsidRPr="007C4407">
        <w:rPr>
          <w:rFonts w:ascii="Arial" w:hAnsi="Arial" w:cs="Arial"/>
          <w:b/>
          <w:sz w:val="22"/>
          <w:szCs w:val="22"/>
        </w:rPr>
        <w:t>Termo de anuência</w:t>
      </w:r>
      <w:r w:rsidRPr="001539FB">
        <w:rPr>
          <w:rFonts w:ascii="Arial" w:hAnsi="Arial" w:cs="Arial"/>
          <w:sz w:val="22"/>
          <w:szCs w:val="22"/>
        </w:rPr>
        <w:t>:</w:t>
      </w:r>
    </w:p>
    <w:p w:rsidR="006C60E0" w:rsidRDefault="006C60E0" w:rsidP="006C60E0">
      <w:pPr>
        <w:tabs>
          <w:tab w:val="left" w:pos="9072"/>
        </w:tabs>
        <w:spacing w:before="3"/>
        <w:ind w:left="-567" w:right="-234"/>
        <w:jc w:val="both"/>
        <w:rPr>
          <w:rFonts w:ascii="Arial" w:hAnsi="Arial" w:cs="Arial"/>
          <w:sz w:val="22"/>
          <w:szCs w:val="22"/>
        </w:rPr>
      </w:pPr>
      <w:r w:rsidRPr="006717D5">
        <w:rPr>
          <w:rFonts w:ascii="Arial" w:hAnsi="Arial" w:cs="Arial"/>
          <w:sz w:val="22"/>
          <w:szCs w:val="22"/>
        </w:rPr>
        <w:t>Declaro estar ciente das normas que regem o Programa de Doutorado no Exterior – PDSE, da Coordenação de Aperfeiçoamento de Pessoal de Nível Superior (CAPES), e comprometo-me a observá-las e cumpri-las em sua totalidade</w:t>
      </w:r>
      <w:r>
        <w:rPr>
          <w:rFonts w:ascii="Arial" w:hAnsi="Arial" w:cs="Arial"/>
          <w:sz w:val="22"/>
          <w:szCs w:val="22"/>
        </w:rPr>
        <w:t>.</w:t>
      </w:r>
    </w:p>
    <w:p w:rsidR="00636B80" w:rsidRDefault="00636B80" w:rsidP="00EE5664">
      <w:pPr>
        <w:jc w:val="center"/>
        <w:rPr>
          <w:rFonts w:ascii="Arial" w:hAnsi="Arial" w:cs="Arial"/>
        </w:rPr>
      </w:pPr>
    </w:p>
    <w:p w:rsidR="004E7362" w:rsidRDefault="004E7362" w:rsidP="0060488E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:rsidR="0060488E" w:rsidRDefault="0060488E" w:rsidP="0060488E">
      <w:pPr>
        <w:spacing w:after="120" w:line="360" w:lineRule="auto"/>
        <w:jc w:val="righ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ringá, ____ de _</w:t>
      </w:r>
      <w:r w:rsidR="003043C4">
        <w:rPr>
          <w:rFonts w:ascii="Arial" w:hAnsi="Arial" w:cs="Arial"/>
          <w:sz w:val="22"/>
          <w:szCs w:val="22"/>
        </w:rPr>
        <w:t>_____</w:t>
      </w:r>
      <w:r>
        <w:rPr>
          <w:rFonts w:ascii="Arial" w:hAnsi="Arial" w:cs="Arial"/>
          <w:sz w:val="22"/>
          <w:szCs w:val="22"/>
        </w:rPr>
        <w:t>_____ de 20__</w:t>
      </w:r>
    </w:p>
    <w:p w:rsidR="00EE5664" w:rsidRDefault="00EE5664" w:rsidP="00EE5664">
      <w:pPr>
        <w:rPr>
          <w:rFonts w:ascii="Arial" w:hAnsi="Arial" w:cs="Arial"/>
          <w:sz w:val="22"/>
          <w:szCs w:val="22"/>
        </w:rPr>
      </w:pPr>
    </w:p>
    <w:p w:rsidR="00BC7DA3" w:rsidRDefault="00BC7DA3" w:rsidP="00EE5664">
      <w:pPr>
        <w:rPr>
          <w:rFonts w:ascii="Arial" w:hAnsi="Arial" w:cs="Arial"/>
          <w:sz w:val="22"/>
          <w:szCs w:val="22"/>
        </w:rPr>
      </w:pPr>
    </w:p>
    <w:p w:rsidR="00BC7DA3" w:rsidRPr="00C26CC7" w:rsidRDefault="00BC7DA3" w:rsidP="00EE5664">
      <w:pPr>
        <w:rPr>
          <w:rFonts w:ascii="Arial" w:hAnsi="Arial" w:cs="Arial"/>
          <w:sz w:val="22"/>
          <w:szCs w:val="22"/>
        </w:rPr>
      </w:pPr>
    </w:p>
    <w:p w:rsidR="00EE5664" w:rsidRPr="00C26CC7" w:rsidRDefault="00EE5664" w:rsidP="00EE5664">
      <w:pPr>
        <w:jc w:val="center"/>
        <w:rPr>
          <w:rFonts w:ascii="Arial" w:hAnsi="Arial" w:cs="Arial"/>
          <w:sz w:val="22"/>
          <w:szCs w:val="22"/>
        </w:rPr>
      </w:pPr>
      <w:r w:rsidRPr="00C26CC7">
        <w:rPr>
          <w:rFonts w:ascii="Arial" w:hAnsi="Arial" w:cs="Arial"/>
          <w:sz w:val="22"/>
          <w:szCs w:val="22"/>
        </w:rPr>
        <w:t>_________________________________________</w:t>
      </w:r>
    </w:p>
    <w:p w:rsidR="00EE5664" w:rsidRPr="00C26CC7" w:rsidRDefault="007E1803" w:rsidP="00EE5664">
      <w:pPr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ome e assinatura do candidato</w:t>
      </w:r>
    </w:p>
    <w:p w:rsidR="00EE5664" w:rsidRPr="00C26CC7" w:rsidRDefault="00EE5664" w:rsidP="00EE5664">
      <w:pPr>
        <w:jc w:val="center"/>
        <w:rPr>
          <w:rFonts w:ascii="Arial" w:hAnsi="Arial" w:cs="Arial"/>
          <w:sz w:val="22"/>
          <w:szCs w:val="22"/>
        </w:rPr>
      </w:pPr>
    </w:p>
    <w:sectPr w:rsidR="00EE5664" w:rsidRPr="00C26CC7" w:rsidSect="005512FF">
      <w:headerReference w:type="default" r:id="rId9"/>
      <w:footerReference w:type="default" r:id="rId10"/>
      <w:headerReference w:type="first" r:id="rId11"/>
      <w:footerReference w:type="first" r:id="rId12"/>
      <w:pgSz w:w="11906" w:h="16838" w:code="9"/>
      <w:pgMar w:top="1438" w:right="1134" w:bottom="1134" w:left="1701" w:header="709" w:footer="851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933D9" w:rsidRDefault="004933D9">
      <w:r>
        <w:separator/>
      </w:r>
    </w:p>
  </w:endnote>
  <w:endnote w:type="continuationSeparator" w:id="1">
    <w:p w:rsidR="004933D9" w:rsidRDefault="004933D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helleyAllegro BT">
    <w:altName w:val="Courier New"/>
    <w:charset w:val="00"/>
    <w:family w:val="script"/>
    <w:pitch w:val="variable"/>
    <w:sig w:usb0="00000001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07378" w:rsidRDefault="00B07378">
    <w:pPr>
      <w:pStyle w:val="Rodap"/>
      <w:jc w:val="center"/>
      <w:rPr>
        <w:rFonts w:ascii="Arial" w:hAnsi="Arial"/>
      </w:rPr>
    </w:pPr>
    <w:r>
      <w:rPr>
        <w:rFonts w:ascii="Arial" w:hAnsi="Arial"/>
      </w:rPr>
      <w:t>Av. Colombo, 5790 – CEP 87020-900 - Maringá - PR</w:t>
    </w:r>
  </w:p>
  <w:p w:rsidR="00B07378" w:rsidRDefault="00B07378">
    <w:pPr>
      <w:pStyle w:val="Rodap"/>
      <w:jc w:val="center"/>
    </w:pPr>
    <w:r>
      <w:rPr>
        <w:rFonts w:ascii="Arial" w:hAnsi="Arial"/>
      </w:rPr>
      <w:t xml:space="preserve">Fone: (44) 3011-4200 / Fax: (44) 3011-4521  </w:t>
    </w:r>
    <w:hyperlink r:id="rId1" w:history="1">
      <w:r>
        <w:rPr>
          <w:rStyle w:val="Hyperlink"/>
          <w:rFonts w:ascii="Arial" w:hAnsi="Arial"/>
          <w:color w:val="auto"/>
        </w:rPr>
        <w:t>www.uem.br</w:t>
      </w:r>
    </w:hyperlink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07378" w:rsidRDefault="00B07378">
    <w:pPr>
      <w:pStyle w:val="Rodap"/>
      <w:rPr>
        <w:rFonts w:ascii="Arial" w:hAnsi="Arial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933D9" w:rsidRDefault="004933D9">
      <w:r>
        <w:separator/>
      </w:r>
    </w:p>
  </w:footnote>
  <w:footnote w:type="continuationSeparator" w:id="1">
    <w:p w:rsidR="004933D9" w:rsidRDefault="004933D9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201" w:type="dxa"/>
      <w:tblInd w:w="-72" w:type="dxa"/>
      <w:tblLayout w:type="fixed"/>
      <w:tblCellMar>
        <w:left w:w="70" w:type="dxa"/>
        <w:right w:w="70" w:type="dxa"/>
      </w:tblCellMar>
      <w:tblLook w:val="0000"/>
    </w:tblPr>
    <w:tblGrid>
      <w:gridCol w:w="1284"/>
      <w:gridCol w:w="6468"/>
      <w:gridCol w:w="1449"/>
    </w:tblGrid>
    <w:tr w:rsidR="006B543F" w:rsidTr="00FE39CD">
      <w:trPr>
        <w:trHeight w:val="748"/>
      </w:trPr>
      <w:tc>
        <w:tcPr>
          <w:tcW w:w="1284" w:type="dxa"/>
        </w:tcPr>
        <w:p w:rsidR="006B543F" w:rsidRDefault="006B543F" w:rsidP="00BD316A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>
                <wp:extent cx="638175" cy="752475"/>
                <wp:effectExtent l="19050" t="0" r="9525" b="0"/>
                <wp:docPr id="5" name="Imagem 3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752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68" w:type="dxa"/>
        </w:tcPr>
        <w:p w:rsidR="006B543F" w:rsidRDefault="006B543F" w:rsidP="00BD316A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:rsidR="006B543F" w:rsidRPr="00E61FF1" w:rsidRDefault="006B543F" w:rsidP="00BD316A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:rsidR="006B543F" w:rsidRPr="00E61FF1" w:rsidRDefault="006B543F" w:rsidP="00BD316A">
          <w:pPr>
            <w:pStyle w:val="Cabealho"/>
            <w:jc w:val="center"/>
            <w:rPr>
              <w:color w:val="000000"/>
              <w:sz w:val="28"/>
              <w:szCs w:val="28"/>
            </w:rPr>
          </w:pPr>
          <w:r w:rsidRPr="00E61FF1">
            <w:rPr>
              <w:color w:val="000000"/>
              <w:sz w:val="28"/>
              <w:szCs w:val="28"/>
            </w:rPr>
            <w:t>Pró-Reitoria de Pesquisa e Pós-Graduação</w:t>
          </w:r>
        </w:p>
        <w:p w:rsidR="006B543F" w:rsidRPr="00F06586" w:rsidRDefault="006B543F" w:rsidP="00BD316A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9" w:type="dxa"/>
          <w:vAlign w:val="center"/>
        </w:tcPr>
        <w:p w:rsidR="006B543F" w:rsidRDefault="006B543F" w:rsidP="00BD316A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>
            <w:rPr>
              <w:noProof/>
            </w:rPr>
            <w:drawing>
              <wp:inline distT="0" distB="0" distL="0" distR="0">
                <wp:extent cx="561975" cy="676275"/>
                <wp:effectExtent l="19050" t="0" r="9525" b="0"/>
                <wp:docPr id="6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975" cy="676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B07378" w:rsidRDefault="0015589C" w:rsidP="00081708">
    <w:pPr>
      <w:pStyle w:val="Cabealho"/>
    </w:pPr>
    <w:r>
      <w:rPr>
        <w:noProof/>
      </w:rPr>
      <w:drawing>
        <wp:anchor distT="0" distB="0" distL="114300" distR="114300" simplePos="0" relativeHeight="251657216" behindDoc="1" locked="0" layoutInCell="1" allowOverlap="1">
          <wp:simplePos x="0" y="0"/>
          <wp:positionH relativeFrom="column">
            <wp:align>center</wp:align>
          </wp:positionH>
          <wp:positionV relativeFrom="paragraph">
            <wp:posOffset>1402080</wp:posOffset>
          </wp:positionV>
          <wp:extent cx="3867150" cy="4724400"/>
          <wp:effectExtent l="19050" t="0" r="0" b="0"/>
          <wp:wrapNone/>
          <wp:docPr id="1" name="Imagem 1" descr="logomarc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marca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67150" cy="472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07378" w:rsidRDefault="00B07378" w:rsidP="00081708">
    <w:pPr>
      <w:pStyle w:val="Cabealh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AD002D"/>
    <w:multiLevelType w:val="hybridMultilevel"/>
    <w:tmpl w:val="FE745502"/>
    <w:lvl w:ilvl="0" w:tplc="04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13F376BE"/>
    <w:multiLevelType w:val="hybridMultilevel"/>
    <w:tmpl w:val="4F3E72E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0416459"/>
    <w:multiLevelType w:val="hybridMultilevel"/>
    <w:tmpl w:val="E5BE2F4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97C0BEE"/>
    <w:multiLevelType w:val="hybridMultilevel"/>
    <w:tmpl w:val="C79E782A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4">
    <w:nsid w:val="5A275734"/>
    <w:multiLevelType w:val="hybridMultilevel"/>
    <w:tmpl w:val="7D00D92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FC5605D"/>
    <w:multiLevelType w:val="hybridMultilevel"/>
    <w:tmpl w:val="17C08A7E"/>
    <w:lvl w:ilvl="0" w:tplc="04160001">
      <w:start w:val="1"/>
      <w:numFmt w:val="bullet"/>
      <w:lvlText w:val=""/>
      <w:lvlJc w:val="left"/>
      <w:pPr>
        <w:tabs>
          <w:tab w:val="num" w:pos="2132"/>
        </w:tabs>
        <w:ind w:left="213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6">
    <w:nsid w:val="697F0083"/>
    <w:multiLevelType w:val="hybridMultilevel"/>
    <w:tmpl w:val="B9D232C0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7">
    <w:nsid w:val="702E6945"/>
    <w:multiLevelType w:val="singleLevel"/>
    <w:tmpl w:val="97F068C2"/>
    <w:lvl w:ilvl="0">
      <w:start w:val="1"/>
      <w:numFmt w:val="decimal"/>
      <w:lvlText w:val="%1-"/>
      <w:lvlJc w:val="left"/>
      <w:pPr>
        <w:tabs>
          <w:tab w:val="num" w:pos="1494"/>
        </w:tabs>
        <w:ind w:left="1494" w:hanging="360"/>
      </w:pPr>
      <w:rPr>
        <w:rFonts w:hint="default"/>
      </w:rPr>
    </w:lvl>
  </w:abstractNum>
  <w:num w:numId="1">
    <w:abstractNumId w:val="7"/>
  </w:num>
  <w:num w:numId="2">
    <w:abstractNumId w:val="0"/>
  </w:num>
  <w:num w:numId="3">
    <w:abstractNumId w:val="5"/>
  </w:num>
  <w:num w:numId="4">
    <w:abstractNumId w:val="6"/>
  </w:num>
  <w:num w:numId="5">
    <w:abstractNumId w:val="3"/>
  </w:num>
  <w:num w:numId="6">
    <w:abstractNumId w:val="2"/>
  </w:num>
  <w:num w:numId="7">
    <w:abstractNumId w:val="4"/>
  </w:num>
  <w:num w:numId="8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3F01"/>
  <w:defaultTabStop w:val="708"/>
  <w:hyphenationZone w:val="425"/>
  <w:characterSpacingControl w:val="doNotCompress"/>
  <w:hdrShapeDefaults>
    <o:shapedefaults v:ext="edit" spidmax="14338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NTM1NrU0MbC0NDezNLZU0lEKTi0uzszPAykwrAUAqgRGeywAAAA="/>
  </w:docVars>
  <w:rsids>
    <w:rsidRoot w:val="002C026B"/>
    <w:rsid w:val="000059B8"/>
    <w:rsid w:val="00007D7E"/>
    <w:rsid w:val="00012BD2"/>
    <w:rsid w:val="00014769"/>
    <w:rsid w:val="00015694"/>
    <w:rsid w:val="000200F1"/>
    <w:rsid w:val="00021400"/>
    <w:rsid w:val="00021D52"/>
    <w:rsid w:val="00023CC2"/>
    <w:rsid w:val="00024F7D"/>
    <w:rsid w:val="00041C48"/>
    <w:rsid w:val="00041FE1"/>
    <w:rsid w:val="00047F92"/>
    <w:rsid w:val="00055D2C"/>
    <w:rsid w:val="00056ECE"/>
    <w:rsid w:val="00056EE8"/>
    <w:rsid w:val="000578DA"/>
    <w:rsid w:val="00062864"/>
    <w:rsid w:val="0006604E"/>
    <w:rsid w:val="00067447"/>
    <w:rsid w:val="00075818"/>
    <w:rsid w:val="000810AD"/>
    <w:rsid w:val="00081708"/>
    <w:rsid w:val="0008290A"/>
    <w:rsid w:val="00094D9E"/>
    <w:rsid w:val="000B12AE"/>
    <w:rsid w:val="000D789F"/>
    <w:rsid w:val="000E3F88"/>
    <w:rsid w:val="000E5D38"/>
    <w:rsid w:val="000E6DB5"/>
    <w:rsid w:val="000F376E"/>
    <w:rsid w:val="00105954"/>
    <w:rsid w:val="001068BF"/>
    <w:rsid w:val="00116FD3"/>
    <w:rsid w:val="00124FD7"/>
    <w:rsid w:val="001263A4"/>
    <w:rsid w:val="00136DAB"/>
    <w:rsid w:val="0014638B"/>
    <w:rsid w:val="0015589C"/>
    <w:rsid w:val="001571A3"/>
    <w:rsid w:val="00157828"/>
    <w:rsid w:val="0016245A"/>
    <w:rsid w:val="0016416B"/>
    <w:rsid w:val="00174956"/>
    <w:rsid w:val="001758CE"/>
    <w:rsid w:val="00180B38"/>
    <w:rsid w:val="00182039"/>
    <w:rsid w:val="00184C40"/>
    <w:rsid w:val="0019211F"/>
    <w:rsid w:val="0019481E"/>
    <w:rsid w:val="001A0DB5"/>
    <w:rsid w:val="001A4530"/>
    <w:rsid w:val="001A5324"/>
    <w:rsid w:val="001A6D9F"/>
    <w:rsid w:val="001B62CB"/>
    <w:rsid w:val="001C063A"/>
    <w:rsid w:val="001C0BF1"/>
    <w:rsid w:val="001C1511"/>
    <w:rsid w:val="001D161E"/>
    <w:rsid w:val="001D214F"/>
    <w:rsid w:val="001D7946"/>
    <w:rsid w:val="001E4AB5"/>
    <w:rsid w:val="00206B01"/>
    <w:rsid w:val="00212FA1"/>
    <w:rsid w:val="00216C05"/>
    <w:rsid w:val="00221CA4"/>
    <w:rsid w:val="00227BF1"/>
    <w:rsid w:val="0023229E"/>
    <w:rsid w:val="002421F5"/>
    <w:rsid w:val="00247EFA"/>
    <w:rsid w:val="00251B55"/>
    <w:rsid w:val="00281EAC"/>
    <w:rsid w:val="0028463D"/>
    <w:rsid w:val="00286795"/>
    <w:rsid w:val="00287569"/>
    <w:rsid w:val="00290215"/>
    <w:rsid w:val="00291481"/>
    <w:rsid w:val="002916ED"/>
    <w:rsid w:val="00291B9B"/>
    <w:rsid w:val="002A00F7"/>
    <w:rsid w:val="002B46F1"/>
    <w:rsid w:val="002B6F12"/>
    <w:rsid w:val="002C026B"/>
    <w:rsid w:val="002C04DB"/>
    <w:rsid w:val="002C2352"/>
    <w:rsid w:val="002C710C"/>
    <w:rsid w:val="002D0D34"/>
    <w:rsid w:val="002D1194"/>
    <w:rsid w:val="002D5C85"/>
    <w:rsid w:val="002E35C1"/>
    <w:rsid w:val="002E40EB"/>
    <w:rsid w:val="002F06C3"/>
    <w:rsid w:val="002F3033"/>
    <w:rsid w:val="00301489"/>
    <w:rsid w:val="003043C4"/>
    <w:rsid w:val="003049E1"/>
    <w:rsid w:val="00307739"/>
    <w:rsid w:val="003109CA"/>
    <w:rsid w:val="00313925"/>
    <w:rsid w:val="00321CE5"/>
    <w:rsid w:val="00350E6D"/>
    <w:rsid w:val="003525E3"/>
    <w:rsid w:val="003644AC"/>
    <w:rsid w:val="00365A3C"/>
    <w:rsid w:val="00366C5A"/>
    <w:rsid w:val="00367C27"/>
    <w:rsid w:val="00373BFD"/>
    <w:rsid w:val="0037604C"/>
    <w:rsid w:val="00380581"/>
    <w:rsid w:val="0038107F"/>
    <w:rsid w:val="003A2392"/>
    <w:rsid w:val="003C20EB"/>
    <w:rsid w:val="003D03C8"/>
    <w:rsid w:val="003D0A2F"/>
    <w:rsid w:val="003D1292"/>
    <w:rsid w:val="003F3CDD"/>
    <w:rsid w:val="00401F4A"/>
    <w:rsid w:val="00425F71"/>
    <w:rsid w:val="00427DD9"/>
    <w:rsid w:val="0044071D"/>
    <w:rsid w:val="00440EC0"/>
    <w:rsid w:val="00445E24"/>
    <w:rsid w:val="00453EE1"/>
    <w:rsid w:val="00455924"/>
    <w:rsid w:val="00455BE4"/>
    <w:rsid w:val="00482BDA"/>
    <w:rsid w:val="00484BEA"/>
    <w:rsid w:val="0048650B"/>
    <w:rsid w:val="00490F5D"/>
    <w:rsid w:val="00492D20"/>
    <w:rsid w:val="004933D9"/>
    <w:rsid w:val="00495247"/>
    <w:rsid w:val="00496C4F"/>
    <w:rsid w:val="00496D2B"/>
    <w:rsid w:val="004A470A"/>
    <w:rsid w:val="004A6F88"/>
    <w:rsid w:val="004B42F6"/>
    <w:rsid w:val="004B4ED1"/>
    <w:rsid w:val="004B5318"/>
    <w:rsid w:val="004C16F2"/>
    <w:rsid w:val="004C37F8"/>
    <w:rsid w:val="004C7934"/>
    <w:rsid w:val="004D1566"/>
    <w:rsid w:val="004D7C91"/>
    <w:rsid w:val="004E432E"/>
    <w:rsid w:val="004E7362"/>
    <w:rsid w:val="004F088D"/>
    <w:rsid w:val="004F3FA3"/>
    <w:rsid w:val="00500F40"/>
    <w:rsid w:val="00503FDF"/>
    <w:rsid w:val="00510795"/>
    <w:rsid w:val="00512172"/>
    <w:rsid w:val="00523622"/>
    <w:rsid w:val="00526D96"/>
    <w:rsid w:val="00534036"/>
    <w:rsid w:val="00534509"/>
    <w:rsid w:val="005375D0"/>
    <w:rsid w:val="00544CAD"/>
    <w:rsid w:val="005506F6"/>
    <w:rsid w:val="005512FF"/>
    <w:rsid w:val="00557240"/>
    <w:rsid w:val="0056098D"/>
    <w:rsid w:val="00560DC9"/>
    <w:rsid w:val="00565094"/>
    <w:rsid w:val="005658C9"/>
    <w:rsid w:val="00565B02"/>
    <w:rsid w:val="00566892"/>
    <w:rsid w:val="00571BAA"/>
    <w:rsid w:val="0059192B"/>
    <w:rsid w:val="005920F2"/>
    <w:rsid w:val="005A1285"/>
    <w:rsid w:val="005A6190"/>
    <w:rsid w:val="005C70F1"/>
    <w:rsid w:val="005D3F69"/>
    <w:rsid w:val="005D4996"/>
    <w:rsid w:val="005E3D40"/>
    <w:rsid w:val="005E560F"/>
    <w:rsid w:val="005F0ECA"/>
    <w:rsid w:val="005F5803"/>
    <w:rsid w:val="0060304B"/>
    <w:rsid w:val="00603FCD"/>
    <w:rsid w:val="0060488E"/>
    <w:rsid w:val="00607439"/>
    <w:rsid w:val="0061016F"/>
    <w:rsid w:val="00614EA7"/>
    <w:rsid w:val="006366A3"/>
    <w:rsid w:val="00636B80"/>
    <w:rsid w:val="006378D0"/>
    <w:rsid w:val="006469B3"/>
    <w:rsid w:val="00647553"/>
    <w:rsid w:val="00655973"/>
    <w:rsid w:val="006647CB"/>
    <w:rsid w:val="00665C45"/>
    <w:rsid w:val="00680F96"/>
    <w:rsid w:val="006835DC"/>
    <w:rsid w:val="006840FD"/>
    <w:rsid w:val="00686ABA"/>
    <w:rsid w:val="00694B94"/>
    <w:rsid w:val="006A38B2"/>
    <w:rsid w:val="006B2F8A"/>
    <w:rsid w:val="006B45E6"/>
    <w:rsid w:val="006B543F"/>
    <w:rsid w:val="006B6763"/>
    <w:rsid w:val="006C60E0"/>
    <w:rsid w:val="006D6046"/>
    <w:rsid w:val="006E54EE"/>
    <w:rsid w:val="006E761F"/>
    <w:rsid w:val="00704B3B"/>
    <w:rsid w:val="007058BF"/>
    <w:rsid w:val="00707971"/>
    <w:rsid w:val="00732145"/>
    <w:rsid w:val="00733130"/>
    <w:rsid w:val="0073471D"/>
    <w:rsid w:val="00740378"/>
    <w:rsid w:val="00751FA3"/>
    <w:rsid w:val="00755541"/>
    <w:rsid w:val="00764E2F"/>
    <w:rsid w:val="00771FBC"/>
    <w:rsid w:val="0077270D"/>
    <w:rsid w:val="007872A2"/>
    <w:rsid w:val="00797C07"/>
    <w:rsid w:val="007B1845"/>
    <w:rsid w:val="007B5BDE"/>
    <w:rsid w:val="007B6CB1"/>
    <w:rsid w:val="007C460F"/>
    <w:rsid w:val="007C6A42"/>
    <w:rsid w:val="007D1F0E"/>
    <w:rsid w:val="007D36E6"/>
    <w:rsid w:val="007D5164"/>
    <w:rsid w:val="007E1469"/>
    <w:rsid w:val="007E1803"/>
    <w:rsid w:val="007E3926"/>
    <w:rsid w:val="007E42A5"/>
    <w:rsid w:val="007F0725"/>
    <w:rsid w:val="007F1385"/>
    <w:rsid w:val="007F60AB"/>
    <w:rsid w:val="007F6424"/>
    <w:rsid w:val="00814F99"/>
    <w:rsid w:val="008203DA"/>
    <w:rsid w:val="00821EA0"/>
    <w:rsid w:val="00827B6C"/>
    <w:rsid w:val="0083374C"/>
    <w:rsid w:val="00835D0E"/>
    <w:rsid w:val="00835DCA"/>
    <w:rsid w:val="00837CBF"/>
    <w:rsid w:val="008401B6"/>
    <w:rsid w:val="00842023"/>
    <w:rsid w:val="00847E8C"/>
    <w:rsid w:val="00853023"/>
    <w:rsid w:val="00853E93"/>
    <w:rsid w:val="00853F88"/>
    <w:rsid w:val="008568DE"/>
    <w:rsid w:val="00860EA5"/>
    <w:rsid w:val="008666ED"/>
    <w:rsid w:val="008741FA"/>
    <w:rsid w:val="00875AAA"/>
    <w:rsid w:val="00875D0C"/>
    <w:rsid w:val="00883D0B"/>
    <w:rsid w:val="00890A92"/>
    <w:rsid w:val="00890DC1"/>
    <w:rsid w:val="00897332"/>
    <w:rsid w:val="008A08BA"/>
    <w:rsid w:val="008A26C1"/>
    <w:rsid w:val="008A38A0"/>
    <w:rsid w:val="008A70D0"/>
    <w:rsid w:val="008A768F"/>
    <w:rsid w:val="008B08BF"/>
    <w:rsid w:val="008B0A23"/>
    <w:rsid w:val="008B4977"/>
    <w:rsid w:val="008C1A9F"/>
    <w:rsid w:val="008C1D30"/>
    <w:rsid w:val="008D7F5F"/>
    <w:rsid w:val="008E0AE4"/>
    <w:rsid w:val="008F3862"/>
    <w:rsid w:val="008F4124"/>
    <w:rsid w:val="008F4762"/>
    <w:rsid w:val="00905B57"/>
    <w:rsid w:val="0091043B"/>
    <w:rsid w:val="009218C4"/>
    <w:rsid w:val="009220E0"/>
    <w:rsid w:val="009247FE"/>
    <w:rsid w:val="0092539F"/>
    <w:rsid w:val="00933070"/>
    <w:rsid w:val="00940BC9"/>
    <w:rsid w:val="009529FB"/>
    <w:rsid w:val="00957418"/>
    <w:rsid w:val="009648D5"/>
    <w:rsid w:val="009756DE"/>
    <w:rsid w:val="00976286"/>
    <w:rsid w:val="00994DFA"/>
    <w:rsid w:val="009B0BDE"/>
    <w:rsid w:val="009D107A"/>
    <w:rsid w:val="009D5CDB"/>
    <w:rsid w:val="009E046F"/>
    <w:rsid w:val="009E2581"/>
    <w:rsid w:val="009E2D50"/>
    <w:rsid w:val="009E37CD"/>
    <w:rsid w:val="009F263E"/>
    <w:rsid w:val="009F3231"/>
    <w:rsid w:val="009F7F2E"/>
    <w:rsid w:val="00A1421C"/>
    <w:rsid w:val="00A16870"/>
    <w:rsid w:val="00A207F2"/>
    <w:rsid w:val="00A249E2"/>
    <w:rsid w:val="00A260C0"/>
    <w:rsid w:val="00A347A2"/>
    <w:rsid w:val="00A37925"/>
    <w:rsid w:val="00A40F98"/>
    <w:rsid w:val="00A502E3"/>
    <w:rsid w:val="00A51BAB"/>
    <w:rsid w:val="00A52196"/>
    <w:rsid w:val="00A60B8B"/>
    <w:rsid w:val="00A60E41"/>
    <w:rsid w:val="00A638D8"/>
    <w:rsid w:val="00A64560"/>
    <w:rsid w:val="00A66016"/>
    <w:rsid w:val="00A81BD3"/>
    <w:rsid w:val="00A82E18"/>
    <w:rsid w:val="00A83374"/>
    <w:rsid w:val="00AB0E52"/>
    <w:rsid w:val="00AB4B38"/>
    <w:rsid w:val="00AC0D66"/>
    <w:rsid w:val="00AC322C"/>
    <w:rsid w:val="00AE27E6"/>
    <w:rsid w:val="00AF5057"/>
    <w:rsid w:val="00B00F07"/>
    <w:rsid w:val="00B014E9"/>
    <w:rsid w:val="00B07378"/>
    <w:rsid w:val="00B13070"/>
    <w:rsid w:val="00B13FFA"/>
    <w:rsid w:val="00B15AB0"/>
    <w:rsid w:val="00B208A6"/>
    <w:rsid w:val="00B22756"/>
    <w:rsid w:val="00B354F8"/>
    <w:rsid w:val="00B40819"/>
    <w:rsid w:val="00B464E0"/>
    <w:rsid w:val="00B567F8"/>
    <w:rsid w:val="00B625CD"/>
    <w:rsid w:val="00B723B9"/>
    <w:rsid w:val="00B72409"/>
    <w:rsid w:val="00B80D31"/>
    <w:rsid w:val="00B85180"/>
    <w:rsid w:val="00B90157"/>
    <w:rsid w:val="00B921FD"/>
    <w:rsid w:val="00B943B0"/>
    <w:rsid w:val="00BB05DE"/>
    <w:rsid w:val="00BB57D1"/>
    <w:rsid w:val="00BC7DA3"/>
    <w:rsid w:val="00BE3053"/>
    <w:rsid w:val="00BF1205"/>
    <w:rsid w:val="00BF251D"/>
    <w:rsid w:val="00C00586"/>
    <w:rsid w:val="00C03088"/>
    <w:rsid w:val="00C0601D"/>
    <w:rsid w:val="00C06979"/>
    <w:rsid w:val="00C116EB"/>
    <w:rsid w:val="00C12E28"/>
    <w:rsid w:val="00C25B04"/>
    <w:rsid w:val="00C26CC7"/>
    <w:rsid w:val="00C35960"/>
    <w:rsid w:val="00C40BA9"/>
    <w:rsid w:val="00C4310D"/>
    <w:rsid w:val="00C4605C"/>
    <w:rsid w:val="00C46A27"/>
    <w:rsid w:val="00C50686"/>
    <w:rsid w:val="00C50F92"/>
    <w:rsid w:val="00C54FD8"/>
    <w:rsid w:val="00C554E0"/>
    <w:rsid w:val="00C556ED"/>
    <w:rsid w:val="00C568B9"/>
    <w:rsid w:val="00C73BD3"/>
    <w:rsid w:val="00C76F24"/>
    <w:rsid w:val="00C860BC"/>
    <w:rsid w:val="00C86CF4"/>
    <w:rsid w:val="00C96455"/>
    <w:rsid w:val="00C96775"/>
    <w:rsid w:val="00C97870"/>
    <w:rsid w:val="00CA254A"/>
    <w:rsid w:val="00CD0210"/>
    <w:rsid w:val="00CD3CB4"/>
    <w:rsid w:val="00CE28E4"/>
    <w:rsid w:val="00CE35D9"/>
    <w:rsid w:val="00CE7D65"/>
    <w:rsid w:val="00CF73E4"/>
    <w:rsid w:val="00D130E4"/>
    <w:rsid w:val="00D135DB"/>
    <w:rsid w:val="00D14E35"/>
    <w:rsid w:val="00D24AD7"/>
    <w:rsid w:val="00D25222"/>
    <w:rsid w:val="00D379A0"/>
    <w:rsid w:val="00D41113"/>
    <w:rsid w:val="00D65A79"/>
    <w:rsid w:val="00D71F19"/>
    <w:rsid w:val="00D758C0"/>
    <w:rsid w:val="00D858E6"/>
    <w:rsid w:val="00D876A4"/>
    <w:rsid w:val="00DA47A8"/>
    <w:rsid w:val="00DB7087"/>
    <w:rsid w:val="00DC6928"/>
    <w:rsid w:val="00DD3118"/>
    <w:rsid w:val="00DD56E1"/>
    <w:rsid w:val="00DE08FD"/>
    <w:rsid w:val="00DE10BA"/>
    <w:rsid w:val="00DE3031"/>
    <w:rsid w:val="00DF02A9"/>
    <w:rsid w:val="00DF3466"/>
    <w:rsid w:val="00DF426D"/>
    <w:rsid w:val="00E11152"/>
    <w:rsid w:val="00E1327F"/>
    <w:rsid w:val="00E15018"/>
    <w:rsid w:val="00E15681"/>
    <w:rsid w:val="00E16B57"/>
    <w:rsid w:val="00E24EC0"/>
    <w:rsid w:val="00E25B08"/>
    <w:rsid w:val="00E32527"/>
    <w:rsid w:val="00E41469"/>
    <w:rsid w:val="00E41C18"/>
    <w:rsid w:val="00E44049"/>
    <w:rsid w:val="00E513A4"/>
    <w:rsid w:val="00E52777"/>
    <w:rsid w:val="00E61553"/>
    <w:rsid w:val="00E618D0"/>
    <w:rsid w:val="00E61FF1"/>
    <w:rsid w:val="00E74BC1"/>
    <w:rsid w:val="00EA153D"/>
    <w:rsid w:val="00EB529D"/>
    <w:rsid w:val="00EB5E96"/>
    <w:rsid w:val="00EC0349"/>
    <w:rsid w:val="00EC7331"/>
    <w:rsid w:val="00ED0C49"/>
    <w:rsid w:val="00ED1627"/>
    <w:rsid w:val="00EE0223"/>
    <w:rsid w:val="00EE1E78"/>
    <w:rsid w:val="00EE30B6"/>
    <w:rsid w:val="00EE3451"/>
    <w:rsid w:val="00EE5664"/>
    <w:rsid w:val="00EE60F1"/>
    <w:rsid w:val="00EF6504"/>
    <w:rsid w:val="00F01C6F"/>
    <w:rsid w:val="00F048A8"/>
    <w:rsid w:val="00F135D4"/>
    <w:rsid w:val="00F13DBE"/>
    <w:rsid w:val="00F14DC5"/>
    <w:rsid w:val="00F26434"/>
    <w:rsid w:val="00F2793B"/>
    <w:rsid w:val="00F3257C"/>
    <w:rsid w:val="00F43645"/>
    <w:rsid w:val="00F43BEC"/>
    <w:rsid w:val="00F47B98"/>
    <w:rsid w:val="00F6136A"/>
    <w:rsid w:val="00F634CE"/>
    <w:rsid w:val="00F673B4"/>
    <w:rsid w:val="00F70227"/>
    <w:rsid w:val="00F815D9"/>
    <w:rsid w:val="00F85A1A"/>
    <w:rsid w:val="00FA230B"/>
    <w:rsid w:val="00FC6B53"/>
    <w:rsid w:val="00FD43B6"/>
    <w:rsid w:val="00FE39CD"/>
    <w:rsid w:val="00FE5541"/>
    <w:rsid w:val="00FF1E9D"/>
    <w:rsid w:val="00FF22FA"/>
    <w:rsid w:val="00FF3B7E"/>
    <w:rsid w:val="00FF5274"/>
    <w:rsid w:val="00FF6032"/>
    <w:rsid w:val="00FF66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34509"/>
  </w:style>
  <w:style w:type="paragraph" w:styleId="Ttulo1">
    <w:name w:val="heading 1"/>
    <w:basedOn w:val="Normal"/>
    <w:next w:val="Normal"/>
    <w:qFormat/>
    <w:rsid w:val="00A64560"/>
    <w:pPr>
      <w:keepNext/>
      <w:jc w:val="both"/>
      <w:outlineLvl w:val="0"/>
    </w:pPr>
  </w:style>
  <w:style w:type="paragraph" w:styleId="Ttulo2">
    <w:name w:val="heading 2"/>
    <w:basedOn w:val="Normal"/>
    <w:next w:val="Normal"/>
    <w:qFormat/>
    <w:rsid w:val="00A64560"/>
    <w:pPr>
      <w:keepNext/>
      <w:widowControl w:val="0"/>
      <w:jc w:val="both"/>
      <w:outlineLvl w:val="1"/>
    </w:pPr>
    <w:rPr>
      <w:rFonts w:eastAsia="Arial Unicode MS"/>
      <w:b/>
      <w:snapToGrid w:val="0"/>
    </w:rPr>
  </w:style>
  <w:style w:type="paragraph" w:styleId="Ttulo3">
    <w:name w:val="heading 3"/>
    <w:basedOn w:val="Normal"/>
    <w:next w:val="Normal"/>
    <w:qFormat/>
    <w:rsid w:val="00A64560"/>
    <w:pPr>
      <w:keepNext/>
      <w:widowControl w:val="0"/>
      <w:ind w:left="284"/>
      <w:jc w:val="both"/>
      <w:outlineLvl w:val="2"/>
    </w:pPr>
    <w:rPr>
      <w:rFonts w:ascii="Arial" w:eastAsia="Arial Unicode MS" w:hAnsi="Arial"/>
      <w:b/>
      <w:snapToGrid w:val="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A64560"/>
    <w:pPr>
      <w:tabs>
        <w:tab w:val="center" w:pos="4419"/>
        <w:tab w:val="right" w:pos="8838"/>
      </w:tabs>
    </w:pPr>
  </w:style>
  <w:style w:type="paragraph" w:styleId="Rodap">
    <w:name w:val="footer"/>
    <w:basedOn w:val="Normal"/>
    <w:rsid w:val="00A64560"/>
    <w:pPr>
      <w:tabs>
        <w:tab w:val="center" w:pos="4419"/>
        <w:tab w:val="right" w:pos="8838"/>
      </w:tabs>
    </w:pPr>
  </w:style>
  <w:style w:type="paragraph" w:styleId="Textodenotaderodap">
    <w:name w:val="footnote text"/>
    <w:basedOn w:val="Normal"/>
    <w:semiHidden/>
    <w:rsid w:val="00A64560"/>
    <w:rPr>
      <w:rFonts w:ascii="Arial" w:hAnsi="Arial"/>
    </w:rPr>
  </w:style>
  <w:style w:type="character" w:styleId="Refdenotaderodap">
    <w:name w:val="footnote reference"/>
    <w:basedOn w:val="Fontepargpadro"/>
    <w:semiHidden/>
    <w:rsid w:val="00A64560"/>
    <w:rPr>
      <w:vertAlign w:val="superscript"/>
    </w:rPr>
  </w:style>
  <w:style w:type="paragraph" w:styleId="Recuodecorpodetexto">
    <w:name w:val="Body Text Indent"/>
    <w:basedOn w:val="Normal"/>
    <w:link w:val="RecuodecorpodetextoChar"/>
    <w:rsid w:val="00A64560"/>
    <w:pPr>
      <w:widowControl w:val="0"/>
      <w:ind w:firstLine="3402"/>
      <w:jc w:val="both"/>
    </w:pPr>
    <w:rPr>
      <w:spacing w:val="1"/>
    </w:rPr>
  </w:style>
  <w:style w:type="character" w:styleId="Nmerodepgina">
    <w:name w:val="page number"/>
    <w:basedOn w:val="Fontepargpadro"/>
    <w:rsid w:val="00A64560"/>
  </w:style>
  <w:style w:type="character" w:styleId="Hyperlink">
    <w:name w:val="Hyperlink"/>
    <w:basedOn w:val="Fontepargpadro"/>
    <w:rsid w:val="00A64560"/>
    <w:rPr>
      <w:color w:val="0000FF"/>
      <w:u w:val="single"/>
    </w:rPr>
  </w:style>
  <w:style w:type="paragraph" w:styleId="Textoembloco">
    <w:name w:val="Block Text"/>
    <w:basedOn w:val="Normal"/>
    <w:rsid w:val="00A64560"/>
    <w:pPr>
      <w:widowControl w:val="0"/>
      <w:ind w:left="1418" w:right="-284"/>
      <w:jc w:val="both"/>
    </w:pPr>
  </w:style>
  <w:style w:type="paragraph" w:styleId="Recuodecorpodetexto2">
    <w:name w:val="Body Text Indent 2"/>
    <w:basedOn w:val="Normal"/>
    <w:rsid w:val="00A64560"/>
    <w:pPr>
      <w:widowControl w:val="0"/>
      <w:ind w:right="-284" w:firstLine="3420"/>
      <w:jc w:val="both"/>
    </w:pPr>
    <w:rPr>
      <w:rFonts w:ascii="Arial" w:hAnsi="Arial"/>
      <w:spacing w:val="-1"/>
    </w:rPr>
  </w:style>
  <w:style w:type="paragraph" w:styleId="Recuodecorpodetexto3">
    <w:name w:val="Body Text Indent 3"/>
    <w:basedOn w:val="Normal"/>
    <w:rsid w:val="00A64560"/>
    <w:pPr>
      <w:widowControl w:val="0"/>
      <w:ind w:right="-284" w:firstLine="3420"/>
      <w:jc w:val="both"/>
    </w:pPr>
    <w:rPr>
      <w:rFonts w:ascii="Arial" w:hAnsi="Arial"/>
      <w:sz w:val="28"/>
    </w:rPr>
  </w:style>
  <w:style w:type="paragraph" w:customStyle="1" w:styleId="NormalArial">
    <w:name w:val="Normal + Arial"/>
    <w:basedOn w:val="Normal"/>
    <w:rsid w:val="00686ABA"/>
    <w:pPr>
      <w:ind w:firstLine="3420"/>
      <w:jc w:val="both"/>
    </w:pPr>
    <w:rPr>
      <w:rFonts w:ascii="Arial" w:hAnsi="Arial" w:cs="Arial"/>
    </w:rPr>
  </w:style>
  <w:style w:type="paragraph" w:customStyle="1" w:styleId="western">
    <w:name w:val="western"/>
    <w:basedOn w:val="Normal"/>
    <w:rsid w:val="00281EAC"/>
    <w:pPr>
      <w:spacing w:before="100" w:beforeAutospacing="1" w:after="100" w:afterAutospacing="1"/>
    </w:pPr>
  </w:style>
  <w:style w:type="paragraph" w:styleId="Corpodetexto2">
    <w:name w:val="Body Text 2"/>
    <w:basedOn w:val="Normal"/>
    <w:rsid w:val="00883D0B"/>
    <w:pPr>
      <w:spacing w:after="120" w:line="480" w:lineRule="auto"/>
    </w:pPr>
  </w:style>
  <w:style w:type="paragraph" w:styleId="NormalWeb">
    <w:name w:val="Normal (Web)"/>
    <w:basedOn w:val="Normal"/>
    <w:rsid w:val="001C063A"/>
    <w:pPr>
      <w:spacing w:before="100" w:beforeAutospacing="1" w:after="100" w:afterAutospacing="1"/>
    </w:pPr>
  </w:style>
  <w:style w:type="character" w:styleId="Forte">
    <w:name w:val="Strong"/>
    <w:basedOn w:val="Fontepargpadro"/>
    <w:qFormat/>
    <w:rsid w:val="001C063A"/>
    <w:rPr>
      <w:b/>
      <w:bCs/>
    </w:rPr>
  </w:style>
  <w:style w:type="paragraph" w:styleId="Corpodetexto">
    <w:name w:val="Body Text"/>
    <w:basedOn w:val="Normal"/>
    <w:rsid w:val="00512172"/>
    <w:pPr>
      <w:spacing w:after="120"/>
    </w:pPr>
  </w:style>
  <w:style w:type="table" w:styleId="Tabelacomgrade">
    <w:name w:val="Table Grid"/>
    <w:basedOn w:val="Tabelanormal"/>
    <w:uiPriority w:val="59"/>
    <w:rsid w:val="0051217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debalo">
    <w:name w:val="Balloon Text"/>
    <w:basedOn w:val="Normal"/>
    <w:semiHidden/>
    <w:rsid w:val="002B6F12"/>
    <w:rPr>
      <w:rFonts w:ascii="Tahoma" w:hAnsi="Tahoma" w:cs="Tahoma"/>
      <w:sz w:val="16"/>
      <w:szCs w:val="16"/>
    </w:rPr>
  </w:style>
  <w:style w:type="paragraph" w:customStyle="1" w:styleId="TextosemFormatao2">
    <w:name w:val="Texto sem Formatação2"/>
    <w:basedOn w:val="Normal"/>
    <w:rsid w:val="004B42F6"/>
    <w:pPr>
      <w:suppressAutoHyphens/>
    </w:pPr>
    <w:rPr>
      <w:rFonts w:ascii="Courier New" w:hAnsi="Courier New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rsid w:val="00B208A6"/>
    <w:rPr>
      <w:spacing w:val="1"/>
    </w:rPr>
  </w:style>
  <w:style w:type="paragraph" w:styleId="PargrafodaLista">
    <w:name w:val="List Paragraph"/>
    <w:basedOn w:val="Normal"/>
    <w:uiPriority w:val="34"/>
    <w:qFormat/>
    <w:rsid w:val="006B543F"/>
    <w:pPr>
      <w:ind w:left="720"/>
      <w:contextualSpacing/>
    </w:pPr>
  </w:style>
  <w:style w:type="character" w:customStyle="1" w:styleId="CabealhoChar">
    <w:name w:val="Cabeçalho Char"/>
    <w:basedOn w:val="Fontepargpadro"/>
    <w:link w:val="Cabealho"/>
    <w:uiPriority w:val="99"/>
    <w:rsid w:val="006B543F"/>
  </w:style>
  <w:style w:type="paragraph" w:customStyle="1" w:styleId="Ttulo11">
    <w:name w:val="Título 11"/>
    <w:basedOn w:val="Normal"/>
    <w:uiPriority w:val="1"/>
    <w:qFormat/>
    <w:rsid w:val="006C60E0"/>
    <w:pPr>
      <w:widowControl w:val="0"/>
      <w:autoSpaceDE w:val="0"/>
      <w:autoSpaceDN w:val="0"/>
      <w:spacing w:before="3"/>
      <w:ind w:left="128"/>
      <w:outlineLvl w:val="1"/>
    </w:pPr>
    <w:rPr>
      <w:b/>
      <w:bCs/>
      <w:sz w:val="28"/>
      <w:szCs w:val="28"/>
      <w:lang w:bidi="pt-BR"/>
    </w:rPr>
  </w:style>
  <w:style w:type="paragraph" w:customStyle="1" w:styleId="Ttulo21">
    <w:name w:val="Título 21"/>
    <w:basedOn w:val="Normal"/>
    <w:uiPriority w:val="1"/>
    <w:qFormat/>
    <w:rsid w:val="006C60E0"/>
    <w:pPr>
      <w:widowControl w:val="0"/>
      <w:autoSpaceDE w:val="0"/>
      <w:autoSpaceDN w:val="0"/>
      <w:ind w:left="221"/>
      <w:jc w:val="center"/>
      <w:outlineLvl w:val="2"/>
    </w:pPr>
    <w:rPr>
      <w:b/>
      <w:bCs/>
      <w:sz w:val="24"/>
      <w:szCs w:val="24"/>
      <w:lang w:bidi="pt-B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5199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png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8</Words>
  <Characters>913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ARECER SOBRE 0 TERMO DE COMPROMISSO DE AJUSTAMENTO DE CONDUTA</vt:lpstr>
    </vt:vector>
  </TitlesOfParts>
  <Company>uem</Company>
  <LinksUpToDate>false</LinksUpToDate>
  <CharactersWithSpaces>1079</CharactersWithSpaces>
  <SharedDoc>false</SharedDoc>
  <HLinks>
    <vt:vector size="12" baseType="variant">
      <vt:variant>
        <vt:i4>8257641</vt:i4>
      </vt:variant>
      <vt:variant>
        <vt:i4>3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  <vt:variant>
        <vt:i4>8257641</vt:i4>
      </vt:variant>
      <vt:variant>
        <vt:i4>0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CER SOBRE 0 TERMO DE COMPROMISSO DE AJUSTAMENTO DE CONDUTA</dc:title>
  <dc:creator>npd-sca</dc:creator>
  <cp:lastModifiedBy>pbf</cp:lastModifiedBy>
  <cp:revision>4</cp:revision>
  <cp:lastPrinted>2021-03-17T17:57:00Z</cp:lastPrinted>
  <dcterms:created xsi:type="dcterms:W3CDTF">2025-11-26T17:22:00Z</dcterms:created>
  <dcterms:modified xsi:type="dcterms:W3CDTF">2025-11-26T17:23:00Z</dcterms:modified>
</cp:coreProperties>
</file>